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CFB85" w14:textId="52894DD9" w:rsidR="009F1DCD" w:rsidRPr="00036687" w:rsidRDefault="00A01E0D" w:rsidP="00C06BFD">
      <w:pPr>
        <w:pStyle w:val="Title"/>
      </w:pPr>
      <w:r w:rsidRPr="00036687">
        <w:t>WaSHI Data Management Plan</w:t>
      </w:r>
    </w:p>
    <w:p w14:paraId="61E42E97" w14:textId="72BD4562" w:rsidR="007B5079" w:rsidRPr="00E14C24" w:rsidRDefault="00352926" w:rsidP="00C06BFD">
      <w:pPr>
        <w:pStyle w:val="Subtitle"/>
      </w:pPr>
      <w:r w:rsidRPr="00E14C24">
        <w:t>Subtitle</w:t>
      </w:r>
    </w:p>
    <w:p w14:paraId="621BC4B3" w14:textId="4AF02636" w:rsidR="00A01E0D" w:rsidRPr="00E14C24" w:rsidRDefault="00A01E0D" w:rsidP="00C06BFD">
      <w:pPr>
        <w:pStyle w:val="Author"/>
      </w:pPr>
      <w:r w:rsidRPr="00E14C24">
        <w:t>Author</w:t>
      </w:r>
      <w:r w:rsidR="00A215FA" w:rsidRPr="00E14C24">
        <w:t>s</w:t>
      </w:r>
    </w:p>
    <w:p w14:paraId="3DCA19F5" w14:textId="77777777" w:rsidR="00483B5B" w:rsidRPr="00E14C24" w:rsidRDefault="00483B5B" w:rsidP="00E14C24">
      <w:pPr>
        <w:pStyle w:val="Date"/>
      </w:pPr>
      <w:r w:rsidRPr="00E14C24">
        <w:t>2023-11-28</w:t>
      </w:r>
    </w:p>
    <w:p w14:paraId="18A5F635" w14:textId="77777777" w:rsidR="00444711" w:rsidRPr="00C65A99" w:rsidRDefault="00444711" w:rsidP="00C06BFD">
      <w:pPr>
        <w:pStyle w:val="TOCHeading"/>
      </w:pPr>
      <w:bookmarkStart w:id="0" w:name="r-markdown"/>
      <w:r w:rsidRPr="00C65A99">
        <w:t xml:space="preserve">TOC </w:t>
      </w:r>
      <w:r w:rsidRPr="006773A6">
        <w:t>Heading</w:t>
      </w:r>
    </w:p>
    <w:p w14:paraId="2C9A2142" w14:textId="069CFCF3" w:rsidR="00D02C1D" w:rsidRPr="00A47E3F" w:rsidRDefault="00352926" w:rsidP="00C06BFD">
      <w:pPr>
        <w:pStyle w:val="Heading1"/>
      </w:pPr>
      <w:r w:rsidRPr="00C65A99">
        <w:lastRenderedPageBreak/>
        <w:t>Heading 1</w:t>
      </w:r>
    </w:p>
    <w:p w14:paraId="4FA09958" w14:textId="3F55F9A7" w:rsidR="00352926" w:rsidRPr="00E14C24" w:rsidRDefault="00352926" w:rsidP="00C06BFD">
      <w:pPr>
        <w:pStyle w:val="Heading2"/>
      </w:pPr>
      <w:r w:rsidRPr="00E14C24">
        <w:t>Heading 2</w:t>
      </w:r>
    </w:p>
    <w:p w14:paraId="60574EC3" w14:textId="31C2789B" w:rsidR="00352926" w:rsidRPr="006A7166" w:rsidRDefault="00352926" w:rsidP="00C06BFD">
      <w:pPr>
        <w:pStyle w:val="Heading3"/>
      </w:pPr>
      <w:r w:rsidRPr="006A7166">
        <w:t>Heading 3</w:t>
      </w:r>
    </w:p>
    <w:p w14:paraId="0F978E3D" w14:textId="6BF42887" w:rsidR="006A7166" w:rsidRPr="006A7166" w:rsidRDefault="006A7166" w:rsidP="00C06BFD">
      <w:pPr>
        <w:pStyle w:val="Heading4"/>
      </w:pPr>
      <w:r w:rsidRPr="006A7166">
        <w:t>Heading 4</w:t>
      </w:r>
    </w:p>
    <w:p w14:paraId="536A7D70" w14:textId="1512BA15" w:rsidR="008003B0" w:rsidRPr="00C65A99" w:rsidRDefault="008003B0" w:rsidP="00C06BFD">
      <w:pPr>
        <w:pStyle w:val="FirstParagraph"/>
      </w:pPr>
      <w:r w:rsidRPr="00C65A99">
        <w:t>First paragraph</w:t>
      </w:r>
    </w:p>
    <w:bookmarkEnd w:id="0"/>
    <w:p w14:paraId="3DE0A703" w14:textId="0C2E1B12" w:rsidR="00362C9B" w:rsidRDefault="00352926" w:rsidP="00C06BFD">
      <w:pPr>
        <w:pStyle w:val="BodyText"/>
      </w:pPr>
      <w:r w:rsidRPr="00C65A99">
        <w:t>Body text</w:t>
      </w:r>
    </w:p>
    <w:p w14:paraId="4AD076AD" w14:textId="77777777" w:rsidR="00C06BFD" w:rsidRDefault="00C06BFD" w:rsidP="00C06BFD">
      <w:r w:rsidRPr="00C06BFD">
        <w:t>Normal</w:t>
      </w:r>
    </w:p>
    <w:p w14:paraId="7C8FA42B" w14:textId="7AFDCBCD" w:rsidR="00F25B59" w:rsidRPr="00F25B59" w:rsidRDefault="00F25B59" w:rsidP="00F25B59">
      <w:pPr>
        <w:pStyle w:val="Compact"/>
      </w:pPr>
      <w:r w:rsidRPr="00F25B59">
        <w:t>Compact</w:t>
      </w:r>
    </w:p>
    <w:p w14:paraId="1C8D279D" w14:textId="217F6114" w:rsidR="0098269B" w:rsidRDefault="00000000" w:rsidP="00C06BFD">
      <w:pPr>
        <w:pStyle w:val="BodyText"/>
        <w:rPr>
          <w:rStyle w:val="Hyperlink"/>
        </w:rPr>
      </w:pPr>
      <w:hyperlink r:id="rId8">
        <w:r w:rsidR="0006609E">
          <w:rPr>
            <w:rStyle w:val="Hyperlink"/>
          </w:rPr>
          <w:t>Hyperlink</w:t>
        </w:r>
      </w:hyperlink>
    </w:p>
    <w:p w14:paraId="21D2BEDE" w14:textId="1CB96853" w:rsidR="0025349F" w:rsidRPr="0025349F" w:rsidRDefault="0025349F" w:rsidP="0025349F">
      <w:pPr>
        <w:pStyle w:val="SourceCode"/>
        <w:rPr>
          <w:rStyle w:val="Hyperlink"/>
          <w:rFonts w:ascii="Consolas" w:hAnsi="Consolas"/>
          <w:color w:val="auto"/>
          <w:u w:val="none"/>
        </w:rPr>
      </w:pPr>
      <w:r w:rsidRPr="0025349F">
        <w:rPr>
          <w:rStyle w:val="Hyperlink"/>
          <w:rFonts w:ascii="Consolas" w:hAnsi="Consolas"/>
          <w:color w:val="auto"/>
          <w:u w:val="none"/>
        </w:rPr>
        <w:t>Source code</w:t>
      </w:r>
    </w:p>
    <w:p w14:paraId="0AB40450" w14:textId="0D7CD560" w:rsidR="00F038DC" w:rsidRPr="00514142" w:rsidRDefault="00F038DC" w:rsidP="00514142">
      <w:pPr>
        <w:pStyle w:val="ImageCaption"/>
        <w:rPr>
          <w:rStyle w:val="Hyperlink"/>
          <w:color w:val="7F7F7F" w:themeColor="text1" w:themeTint="80"/>
          <w:sz w:val="18"/>
          <w:u w:val="none"/>
        </w:rPr>
      </w:pPr>
      <w:r w:rsidRPr="00514142">
        <w:t>Image caption</w:t>
      </w:r>
    </w:p>
    <w:p w14:paraId="4D6D064D" w14:textId="77777777" w:rsidR="00C06BFD" w:rsidRPr="00904BF8" w:rsidRDefault="00E444D4" w:rsidP="00904BF8">
      <w:pPr>
        <w:pStyle w:val="TableCaption"/>
      </w:pPr>
      <w:r w:rsidRPr="00904BF8">
        <w:t>Table caption</w:t>
      </w:r>
    </w:p>
    <w:p w14:paraId="4A043316" w14:textId="7883881A" w:rsidR="00904BF8" w:rsidRPr="00E97A70" w:rsidRDefault="00904BF8" w:rsidP="00E97A70">
      <w:pPr>
        <w:pStyle w:val="BlockText"/>
      </w:pPr>
      <w:r w:rsidRPr="00E97A70">
        <w:t>Block quote</w:t>
      </w:r>
    </w:p>
    <w:p w14:paraId="34F8821C" w14:textId="25BAA774" w:rsidR="00692917" w:rsidRPr="00692917" w:rsidRDefault="00692917" w:rsidP="00904BF8">
      <w:pPr>
        <w:pStyle w:val="FootnoteText"/>
      </w:pPr>
      <w:r w:rsidRPr="00692917">
        <w:t>Footnote</w:t>
      </w:r>
    </w:p>
    <w:p w14:paraId="102926BE" w14:textId="02709B0A" w:rsidR="00970FC0" w:rsidRDefault="00970FC0" w:rsidP="00904BF8">
      <w:pPr>
        <w:pStyle w:val="TableCaption"/>
      </w:pPr>
      <w:r>
        <w:br/>
        <w:t>Bibliography</w:t>
      </w:r>
    </w:p>
    <w:p w14:paraId="0C0DA49C" w14:textId="77777777" w:rsidR="00692917" w:rsidRPr="00C65A99" w:rsidRDefault="00692917" w:rsidP="00904BF8">
      <w:pPr>
        <w:pStyle w:val="TableCaption"/>
      </w:pPr>
    </w:p>
    <w:sectPr w:rsidR="00692917" w:rsidRPr="00C65A99" w:rsidSect="0055115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061DE" w14:textId="77777777" w:rsidR="00551155" w:rsidRDefault="00551155" w:rsidP="00C06BFD">
      <w:r>
        <w:separator/>
      </w:r>
    </w:p>
    <w:p w14:paraId="740757AA" w14:textId="77777777" w:rsidR="00551155" w:rsidRDefault="00551155" w:rsidP="00C06BFD"/>
    <w:p w14:paraId="58BB02AD" w14:textId="77777777" w:rsidR="00551155" w:rsidRDefault="00551155" w:rsidP="00C06BFD"/>
    <w:p w14:paraId="196292AC" w14:textId="77777777" w:rsidR="00551155" w:rsidRDefault="00551155" w:rsidP="00C06BFD"/>
  </w:endnote>
  <w:endnote w:type="continuationSeparator" w:id="0">
    <w:p w14:paraId="5280CCD2" w14:textId="77777777" w:rsidR="00551155" w:rsidRDefault="00551155" w:rsidP="00C06BFD">
      <w:r>
        <w:continuationSeparator/>
      </w:r>
    </w:p>
    <w:p w14:paraId="323E6FC7" w14:textId="77777777" w:rsidR="00551155" w:rsidRDefault="00551155" w:rsidP="00C06BFD"/>
    <w:p w14:paraId="2052F6D1" w14:textId="77777777" w:rsidR="00551155" w:rsidRDefault="00551155" w:rsidP="00C06BFD"/>
    <w:p w14:paraId="29D37B61" w14:textId="77777777" w:rsidR="00551155" w:rsidRDefault="00551155" w:rsidP="00C06B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C06BFD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C06BFD">
    <w:pPr>
      <w:pStyle w:val="Footer"/>
    </w:pPr>
  </w:p>
  <w:p w14:paraId="0F3014BE" w14:textId="77777777" w:rsidR="00BB6B47" w:rsidRDefault="00BB6B47" w:rsidP="00C06BFD"/>
  <w:p w14:paraId="144654AE" w14:textId="77777777" w:rsidR="00BB6B47" w:rsidRDefault="00BB6B47" w:rsidP="00C06BFD"/>
  <w:p w14:paraId="56D15E55" w14:textId="77777777" w:rsidR="00BB6B47" w:rsidRDefault="00BB6B47" w:rsidP="00C06BF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4550D580" w:rsidR="00BB6B47" w:rsidRPr="006773A6" w:rsidRDefault="005B7D55" w:rsidP="002B20B8">
    <w:pPr>
      <w:pBdr>
        <w:top w:val="single" w:sz="4" w:space="1" w:color="7F7F7F" w:themeColor="text1" w:themeTint="80"/>
      </w:pBdr>
    </w:pPr>
    <w:r w:rsidRPr="006773A6">
      <w:rPr>
        <w:color w:val="023B2C"/>
      </w:rPr>
      <w:t xml:space="preserve">WaSHI </w:t>
    </w:r>
    <w:r w:rsidR="00513755">
      <w:rPr>
        <w:color w:val="023B2C"/>
      </w:rPr>
      <w:t>SOS</w:t>
    </w:r>
    <w:r w:rsidR="006773A6" w:rsidRPr="006773A6">
      <w:rPr>
        <w:color w:val="023B2C"/>
      </w:rPr>
      <w:t xml:space="preserve"> </w:t>
    </w:r>
    <w:r w:rsidRPr="006773A6">
      <w:rPr>
        <w:color w:val="023B2C"/>
      </w:rPr>
      <w:t>Data Management</w:t>
    </w:r>
    <w:r w:rsidRPr="006773A6">
      <w:t xml:space="preserve"> </w:t>
    </w:r>
    <w:r w:rsidRPr="006773A6">
      <w:rPr>
        <w:color w:val="023B2C"/>
      </w:rPr>
      <w:t>Plan</w:t>
    </w:r>
    <w:r w:rsidR="00F4384B" w:rsidRPr="006773A6">
      <w:ptab w:relativeTo="margin" w:alignment="center" w:leader="none"/>
    </w:r>
    <w:r w:rsidR="00F4384B" w:rsidRPr="006773A6">
      <w:ptab w:relativeTo="margin" w:alignment="right" w:leader="none"/>
    </w:r>
    <w:r w:rsidR="00F4384B" w:rsidRPr="006773A6">
      <w:fldChar w:fldCharType="begin"/>
    </w:r>
    <w:r w:rsidR="00F4384B" w:rsidRPr="006773A6">
      <w:instrText xml:space="preserve"> PAGE   \* MERGEFORMAT </w:instrText>
    </w:r>
    <w:r w:rsidR="00F4384B" w:rsidRPr="006773A6">
      <w:fldChar w:fldCharType="separate"/>
    </w:r>
    <w:r w:rsidR="00F4384B" w:rsidRPr="006773A6">
      <w:rPr>
        <w:noProof/>
      </w:rPr>
      <w:t>1</w:t>
    </w:r>
    <w:r w:rsidR="00F4384B" w:rsidRPr="006773A6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E35EE" w14:textId="77777777" w:rsidR="00513755" w:rsidRDefault="005137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E3292" w14:textId="77777777" w:rsidR="00551155" w:rsidRDefault="00551155" w:rsidP="00C06BFD">
      <w:r>
        <w:separator/>
      </w:r>
    </w:p>
    <w:p w14:paraId="3546D31F" w14:textId="77777777" w:rsidR="00551155" w:rsidRDefault="00551155" w:rsidP="00C06BFD"/>
    <w:p w14:paraId="791E1C0F" w14:textId="77777777" w:rsidR="00551155" w:rsidRDefault="00551155" w:rsidP="00C06BFD"/>
    <w:p w14:paraId="13275673" w14:textId="77777777" w:rsidR="00551155" w:rsidRDefault="00551155" w:rsidP="00C06BFD"/>
  </w:footnote>
  <w:footnote w:type="continuationSeparator" w:id="0">
    <w:p w14:paraId="27044EF0" w14:textId="77777777" w:rsidR="00551155" w:rsidRDefault="00551155" w:rsidP="00C06BFD">
      <w:r>
        <w:continuationSeparator/>
      </w:r>
    </w:p>
    <w:p w14:paraId="6B55247A" w14:textId="77777777" w:rsidR="00551155" w:rsidRDefault="00551155" w:rsidP="00C06BFD"/>
    <w:p w14:paraId="3C654D9D" w14:textId="77777777" w:rsidR="00551155" w:rsidRDefault="00551155" w:rsidP="00C06BFD"/>
    <w:p w14:paraId="155F4C17" w14:textId="77777777" w:rsidR="00551155" w:rsidRDefault="00551155" w:rsidP="00C06B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77BDC" w14:textId="77777777" w:rsidR="00513755" w:rsidRDefault="005137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55084" w14:textId="77777777" w:rsidR="00513755" w:rsidRDefault="005137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1F009" w14:textId="77777777" w:rsidR="00513755" w:rsidRDefault="005137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3855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B5CB2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E108E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0A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8065D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E417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E608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CA5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08F7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A49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D7C64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57257024"/>
    <w:multiLevelType w:val="hybridMultilevel"/>
    <w:tmpl w:val="E9A60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983152">
    <w:abstractNumId w:val="10"/>
  </w:num>
  <w:num w:numId="2" w16cid:durableId="1259217120">
    <w:abstractNumId w:val="0"/>
  </w:num>
  <w:num w:numId="3" w16cid:durableId="915551810">
    <w:abstractNumId w:val="1"/>
  </w:num>
  <w:num w:numId="4" w16cid:durableId="216209176">
    <w:abstractNumId w:val="2"/>
  </w:num>
  <w:num w:numId="5" w16cid:durableId="455559851">
    <w:abstractNumId w:val="3"/>
  </w:num>
  <w:num w:numId="6" w16cid:durableId="1485202336">
    <w:abstractNumId w:val="8"/>
  </w:num>
  <w:num w:numId="7" w16cid:durableId="1796216049">
    <w:abstractNumId w:val="4"/>
  </w:num>
  <w:num w:numId="8" w16cid:durableId="1085491992">
    <w:abstractNumId w:val="5"/>
  </w:num>
  <w:num w:numId="9" w16cid:durableId="992759627">
    <w:abstractNumId w:val="6"/>
  </w:num>
  <w:num w:numId="10" w16cid:durableId="764351069">
    <w:abstractNumId w:val="7"/>
  </w:num>
  <w:num w:numId="11" w16cid:durableId="1134561764">
    <w:abstractNumId w:val="9"/>
  </w:num>
  <w:num w:numId="12" w16cid:durableId="17970226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616"/>
    <w:rsid w:val="00036687"/>
    <w:rsid w:val="0006609E"/>
    <w:rsid w:val="00076AEB"/>
    <w:rsid w:val="00093522"/>
    <w:rsid w:val="00097C72"/>
    <w:rsid w:val="000C1BE6"/>
    <w:rsid w:val="000E1529"/>
    <w:rsid w:val="000E552F"/>
    <w:rsid w:val="001008F6"/>
    <w:rsid w:val="00106FF2"/>
    <w:rsid w:val="00182310"/>
    <w:rsid w:val="001C2F2A"/>
    <w:rsid w:val="001C5AF0"/>
    <w:rsid w:val="001D1391"/>
    <w:rsid w:val="001D72FA"/>
    <w:rsid w:val="002041E7"/>
    <w:rsid w:val="00206F33"/>
    <w:rsid w:val="00216215"/>
    <w:rsid w:val="00226713"/>
    <w:rsid w:val="00233F09"/>
    <w:rsid w:val="0025349F"/>
    <w:rsid w:val="002705A6"/>
    <w:rsid w:val="002B20B8"/>
    <w:rsid w:val="002F3E2E"/>
    <w:rsid w:val="00300A50"/>
    <w:rsid w:val="00303A77"/>
    <w:rsid w:val="00327B35"/>
    <w:rsid w:val="003407AD"/>
    <w:rsid w:val="003469C9"/>
    <w:rsid w:val="00352926"/>
    <w:rsid w:val="00354D8B"/>
    <w:rsid w:val="00356A7D"/>
    <w:rsid w:val="00362C9B"/>
    <w:rsid w:val="003774A6"/>
    <w:rsid w:val="0039228D"/>
    <w:rsid w:val="003A0A46"/>
    <w:rsid w:val="003D3EE9"/>
    <w:rsid w:val="003E31BB"/>
    <w:rsid w:val="003F2090"/>
    <w:rsid w:val="0040264C"/>
    <w:rsid w:val="00405423"/>
    <w:rsid w:val="00412D05"/>
    <w:rsid w:val="00415D18"/>
    <w:rsid w:val="00424DD9"/>
    <w:rsid w:val="00437D20"/>
    <w:rsid w:val="00444711"/>
    <w:rsid w:val="00452454"/>
    <w:rsid w:val="00466A64"/>
    <w:rsid w:val="00483B5B"/>
    <w:rsid w:val="004A125F"/>
    <w:rsid w:val="004D5A27"/>
    <w:rsid w:val="004E29B3"/>
    <w:rsid w:val="004F3712"/>
    <w:rsid w:val="00513755"/>
    <w:rsid w:val="00514142"/>
    <w:rsid w:val="005226F6"/>
    <w:rsid w:val="00551155"/>
    <w:rsid w:val="005679C6"/>
    <w:rsid w:val="00585409"/>
    <w:rsid w:val="0058727B"/>
    <w:rsid w:val="00590D07"/>
    <w:rsid w:val="00593161"/>
    <w:rsid w:val="005B1002"/>
    <w:rsid w:val="005B18B3"/>
    <w:rsid w:val="005B7D55"/>
    <w:rsid w:val="005E6985"/>
    <w:rsid w:val="005F1727"/>
    <w:rsid w:val="0064308C"/>
    <w:rsid w:val="0065514F"/>
    <w:rsid w:val="00664293"/>
    <w:rsid w:val="00664960"/>
    <w:rsid w:val="006773A6"/>
    <w:rsid w:val="00681ECA"/>
    <w:rsid w:val="00692917"/>
    <w:rsid w:val="0069463C"/>
    <w:rsid w:val="006A51AD"/>
    <w:rsid w:val="006A7166"/>
    <w:rsid w:val="006D5B86"/>
    <w:rsid w:val="006E7CB1"/>
    <w:rsid w:val="006F54F6"/>
    <w:rsid w:val="00705782"/>
    <w:rsid w:val="007173E2"/>
    <w:rsid w:val="007274F5"/>
    <w:rsid w:val="00782380"/>
    <w:rsid w:val="00784C01"/>
    <w:rsid w:val="00784D58"/>
    <w:rsid w:val="007B5079"/>
    <w:rsid w:val="007C3D2C"/>
    <w:rsid w:val="008003B0"/>
    <w:rsid w:val="00893B90"/>
    <w:rsid w:val="008B0DFA"/>
    <w:rsid w:val="008D1FD7"/>
    <w:rsid w:val="008D583E"/>
    <w:rsid w:val="008D6863"/>
    <w:rsid w:val="00903BC3"/>
    <w:rsid w:val="00904BF8"/>
    <w:rsid w:val="00906CD5"/>
    <w:rsid w:val="009367FD"/>
    <w:rsid w:val="00970FC0"/>
    <w:rsid w:val="0097255B"/>
    <w:rsid w:val="0098269B"/>
    <w:rsid w:val="009870FC"/>
    <w:rsid w:val="009F1DCD"/>
    <w:rsid w:val="00A01E0D"/>
    <w:rsid w:val="00A124C0"/>
    <w:rsid w:val="00A215FA"/>
    <w:rsid w:val="00A34236"/>
    <w:rsid w:val="00A47E3F"/>
    <w:rsid w:val="00A62580"/>
    <w:rsid w:val="00A63BBA"/>
    <w:rsid w:val="00A956E8"/>
    <w:rsid w:val="00AC6DF2"/>
    <w:rsid w:val="00AE54F7"/>
    <w:rsid w:val="00AE6E3D"/>
    <w:rsid w:val="00B01892"/>
    <w:rsid w:val="00B344FD"/>
    <w:rsid w:val="00B35AB1"/>
    <w:rsid w:val="00B86B75"/>
    <w:rsid w:val="00B92708"/>
    <w:rsid w:val="00BB6B47"/>
    <w:rsid w:val="00BC48D5"/>
    <w:rsid w:val="00BE567A"/>
    <w:rsid w:val="00BF7CD3"/>
    <w:rsid w:val="00C056B9"/>
    <w:rsid w:val="00C06BFD"/>
    <w:rsid w:val="00C13558"/>
    <w:rsid w:val="00C21145"/>
    <w:rsid w:val="00C36279"/>
    <w:rsid w:val="00C459C8"/>
    <w:rsid w:val="00C65249"/>
    <w:rsid w:val="00C65A99"/>
    <w:rsid w:val="00C87566"/>
    <w:rsid w:val="00CA4640"/>
    <w:rsid w:val="00CD29ED"/>
    <w:rsid w:val="00CE681E"/>
    <w:rsid w:val="00D02C1D"/>
    <w:rsid w:val="00D409C6"/>
    <w:rsid w:val="00D9513E"/>
    <w:rsid w:val="00DA2708"/>
    <w:rsid w:val="00DA3F5C"/>
    <w:rsid w:val="00DA41AC"/>
    <w:rsid w:val="00DD21EA"/>
    <w:rsid w:val="00DF7F54"/>
    <w:rsid w:val="00E00C44"/>
    <w:rsid w:val="00E04D4A"/>
    <w:rsid w:val="00E06B73"/>
    <w:rsid w:val="00E14C24"/>
    <w:rsid w:val="00E315A3"/>
    <w:rsid w:val="00E444D4"/>
    <w:rsid w:val="00E97A70"/>
    <w:rsid w:val="00EC6BBA"/>
    <w:rsid w:val="00EE4B8D"/>
    <w:rsid w:val="00F038DC"/>
    <w:rsid w:val="00F25B59"/>
    <w:rsid w:val="00F312FD"/>
    <w:rsid w:val="00F4384B"/>
    <w:rsid w:val="00F6458D"/>
    <w:rsid w:val="00FA3173"/>
    <w:rsid w:val="00FE3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9D979"/>
  <w15:docId w15:val="{DE21F44E-0CCD-A347-A0DF-7AFF4368B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5409"/>
    <w:pPr>
      <w:spacing w:before="180" w:after="180"/>
    </w:pPr>
    <w:rPr>
      <w:rFonts w:ascii="Poppins" w:hAnsi="Poppins" w:cs="Poppins"/>
      <w:sz w:val="20"/>
      <w:szCs w:val="21"/>
    </w:rPr>
  </w:style>
  <w:style w:type="paragraph" w:styleId="Heading1">
    <w:name w:val="heading 1"/>
    <w:basedOn w:val="TOCHeading"/>
    <w:next w:val="BodyText"/>
    <w:uiPriority w:val="9"/>
    <w:qFormat/>
    <w:rsid w:val="006A51AD"/>
    <w:pPr>
      <w:pageBreakBefore/>
      <w:outlineLvl w:val="0"/>
    </w:pPr>
  </w:style>
  <w:style w:type="paragraph" w:styleId="Heading2">
    <w:name w:val="heading 2"/>
    <w:basedOn w:val="Normal"/>
    <w:next w:val="BodyText"/>
    <w:autoRedefine/>
    <w:uiPriority w:val="9"/>
    <w:unhideWhenUsed/>
    <w:qFormat/>
    <w:rsid w:val="00E14C24"/>
    <w:pPr>
      <w:keepNext/>
      <w:keepLines/>
      <w:spacing w:before="200" w:after="200"/>
      <w:outlineLvl w:val="1"/>
    </w:pPr>
    <w:rPr>
      <w:rFonts w:ascii="Lato" w:eastAsiaTheme="majorEastAsia" w:hAnsi="Lato"/>
      <w:b/>
      <w:bCs/>
      <w:color w:val="262626" w:themeColor="text1" w:themeTint="D9"/>
      <w:sz w:val="28"/>
      <w:szCs w:val="24"/>
    </w:rPr>
  </w:style>
  <w:style w:type="paragraph" w:styleId="Heading3">
    <w:name w:val="heading 3"/>
    <w:basedOn w:val="Normal"/>
    <w:next w:val="BodyText"/>
    <w:uiPriority w:val="9"/>
    <w:unhideWhenUsed/>
    <w:qFormat/>
    <w:rsid w:val="006A7166"/>
    <w:pPr>
      <w:keepNext/>
      <w:keepLines/>
      <w:spacing w:before="200" w:after="200"/>
      <w:outlineLvl w:val="2"/>
    </w:pPr>
    <w:rPr>
      <w:rFonts w:ascii="Lato" w:eastAsiaTheme="majorEastAsia" w:hAnsi="Lato"/>
      <w:b/>
      <w:bCs/>
      <w:color w:val="595959" w:themeColor="text1" w:themeTint="A6"/>
      <w:sz w:val="26"/>
      <w:szCs w:val="26"/>
    </w:rPr>
  </w:style>
  <w:style w:type="paragraph" w:styleId="Heading4">
    <w:name w:val="heading 4"/>
    <w:basedOn w:val="Heading3"/>
    <w:next w:val="BodyText"/>
    <w:uiPriority w:val="9"/>
    <w:unhideWhenUsed/>
    <w:qFormat/>
    <w:rsid w:val="006A7166"/>
    <w:pPr>
      <w:outlineLvl w:val="3"/>
    </w:pPr>
    <w:rPr>
      <w:color w:val="7F7F7F" w:themeColor="text1" w:themeTint="80"/>
      <w:sz w:val="24"/>
      <w:szCs w:val="18"/>
    </w:rPr>
  </w:style>
  <w:style w:type="paragraph" w:styleId="Heading5">
    <w:name w:val="heading 5"/>
    <w:basedOn w:val="Normal"/>
    <w:next w:val="BodyText"/>
    <w:uiPriority w:val="9"/>
    <w:unhideWhenUsed/>
    <w:qFormat/>
    <w:rsid w:val="0040264C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9228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FFFF" w:themeColor="background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85409"/>
  </w:style>
  <w:style w:type="paragraph" w:customStyle="1" w:styleId="FirstParagraph">
    <w:name w:val="First Paragraph"/>
    <w:basedOn w:val="Normal"/>
    <w:next w:val="BodyText"/>
    <w:qFormat/>
    <w:rsid w:val="00585409"/>
    <w:pPr>
      <w:spacing w:before="240" w:after="240"/>
    </w:pPr>
  </w:style>
  <w:style w:type="paragraph" w:customStyle="1" w:styleId="Compact">
    <w:name w:val="Compact"/>
    <w:basedOn w:val="BodyText"/>
    <w:qFormat/>
    <w:rsid w:val="00585409"/>
    <w:pPr>
      <w:spacing w:before="40" w:after="40"/>
    </w:pPr>
  </w:style>
  <w:style w:type="paragraph" w:styleId="Title">
    <w:name w:val="Title"/>
    <w:basedOn w:val="Normal"/>
    <w:next w:val="BodyText"/>
    <w:qFormat/>
    <w:rsid w:val="00036687"/>
    <w:pPr>
      <w:keepNext/>
      <w:keepLines/>
      <w:spacing w:before="480" w:after="240"/>
      <w:jc w:val="center"/>
    </w:pPr>
    <w:rPr>
      <w:rFonts w:ascii="Lato" w:eastAsiaTheme="majorEastAsia" w:hAnsi="Lato"/>
      <w:b/>
      <w:bCs/>
      <w:color w:val="023B2C"/>
      <w:sz w:val="40"/>
    </w:rPr>
  </w:style>
  <w:style w:type="paragraph" w:styleId="Subtitle">
    <w:name w:val="Subtitle"/>
    <w:basedOn w:val="Author"/>
    <w:next w:val="BodyText"/>
    <w:qFormat/>
    <w:rsid w:val="00E14C24"/>
    <w:pPr>
      <w:jc w:val="center"/>
    </w:pPr>
    <w:rPr>
      <w:rFonts w:ascii="Lato" w:hAnsi="Lato"/>
      <w:b/>
      <w:color w:val="0D0D0D" w:themeColor="text1" w:themeTint="F2"/>
      <w:sz w:val="32"/>
    </w:rPr>
  </w:style>
  <w:style w:type="paragraph" w:customStyle="1" w:styleId="Author">
    <w:name w:val="Author"/>
    <w:basedOn w:val="Normal"/>
    <w:next w:val="BodyText"/>
    <w:qFormat/>
    <w:rsid w:val="00E14C24"/>
    <w:pPr>
      <w:keepNext/>
      <w:keepLines/>
      <w:spacing w:after="0"/>
      <w:contextualSpacing/>
      <w:jc w:val="right"/>
    </w:pPr>
    <w:rPr>
      <w:color w:val="404040" w:themeColor="text1" w:themeTint="BF"/>
      <w:sz w:val="22"/>
      <w:szCs w:val="18"/>
    </w:rPr>
  </w:style>
  <w:style w:type="paragraph" w:styleId="Date">
    <w:name w:val="Date"/>
    <w:next w:val="BodyText"/>
    <w:link w:val="DateChar"/>
    <w:qFormat/>
    <w:rsid w:val="00E14C24"/>
    <w:pPr>
      <w:keepNext/>
      <w:keepLines/>
      <w:spacing w:before="240"/>
      <w:jc w:val="right"/>
    </w:pPr>
    <w:rPr>
      <w:rFonts w:ascii="Poppins" w:hAnsi="Poppins" w:cs="Poppins"/>
      <w:b/>
      <w:color w:val="404040" w:themeColor="text1" w:themeTint="BF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2705A6"/>
    <w:pPr>
      <w:ind w:left="720" w:hanging="720"/>
    </w:pPr>
  </w:style>
  <w:style w:type="paragraph" w:styleId="BlockText">
    <w:name w:val="Block Text"/>
    <w:basedOn w:val="TableCaption"/>
    <w:next w:val="BodyText"/>
    <w:uiPriority w:val="9"/>
    <w:unhideWhenUsed/>
    <w:qFormat/>
    <w:rsid w:val="008D583E"/>
    <w:pPr>
      <w:ind w:left="432"/>
    </w:pPr>
    <w:rPr>
      <w:color w:val="595959" w:themeColor="text1" w:themeTint="A6"/>
    </w:rPr>
  </w:style>
  <w:style w:type="paragraph" w:styleId="FootnoteText">
    <w:name w:val="footnote text"/>
    <w:basedOn w:val="TableCaption"/>
    <w:uiPriority w:val="9"/>
    <w:unhideWhenUsed/>
    <w:qFormat/>
    <w:rsid w:val="000E1529"/>
    <w:rPr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06FF2"/>
    <w:pPr>
      <w:spacing w:after="120"/>
    </w:pPr>
  </w:style>
  <w:style w:type="paragraph" w:customStyle="1" w:styleId="TableCaption">
    <w:name w:val="Table Caption"/>
    <w:basedOn w:val="Caption"/>
    <w:qFormat/>
    <w:rsid w:val="00514142"/>
    <w:pPr>
      <w:keepNext/>
    </w:pPr>
    <w:rPr>
      <w:color w:val="7F7F7F" w:themeColor="text1" w:themeTint="80"/>
      <w:sz w:val="18"/>
    </w:rPr>
  </w:style>
  <w:style w:type="paragraph" w:customStyle="1" w:styleId="ImageCaption">
    <w:name w:val="Image Caption"/>
    <w:basedOn w:val="Caption"/>
    <w:qFormat/>
    <w:rsid w:val="00514142"/>
    <w:rPr>
      <w:color w:val="7F7F7F" w:themeColor="text1" w:themeTint="80"/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6FF2"/>
  </w:style>
  <w:style w:type="character" w:customStyle="1" w:styleId="VerbatimChar">
    <w:name w:val="Verbatim Char"/>
    <w:basedOn w:val="CaptionChar"/>
    <w:link w:val="SourceCode"/>
    <w:rsid w:val="0025349F"/>
    <w:rPr>
      <w:rFonts w:ascii="Consolas" w:hAnsi="Consolas" w:cs="Poppins"/>
      <w:sz w:val="20"/>
      <w:szCs w:val="21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qFormat/>
    <w:rsid w:val="00585409"/>
    <w:rPr>
      <w:rFonts w:ascii="Poppins" w:hAnsi="Poppins"/>
      <w:color w:val="335C67"/>
      <w:sz w:val="20"/>
      <w:u w:val="single"/>
    </w:rPr>
  </w:style>
  <w:style w:type="paragraph" w:styleId="TOCHeading">
    <w:name w:val="TOC Heading"/>
    <w:basedOn w:val="Normal"/>
    <w:next w:val="BodyText"/>
    <w:uiPriority w:val="39"/>
    <w:unhideWhenUsed/>
    <w:qFormat/>
    <w:rsid w:val="00C65A99"/>
    <w:pPr>
      <w:pBdr>
        <w:bottom w:val="single" w:sz="4" w:space="1" w:color="auto"/>
      </w:pBdr>
    </w:pPr>
    <w:rPr>
      <w:rFonts w:ascii="Lato" w:hAnsi="Lato"/>
      <w:b/>
      <w:bCs/>
      <w:color w:val="023B2C"/>
      <w:sz w:val="28"/>
    </w:rPr>
  </w:style>
  <w:style w:type="paragraph" w:customStyle="1" w:styleId="SourceCode">
    <w:name w:val="Source Code"/>
    <w:basedOn w:val="Normal"/>
    <w:link w:val="VerbatimChar"/>
    <w:qFormat/>
    <w:rsid w:val="0025349F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 w:cs="Poppins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Poppins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Poppins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Poppins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Poppins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Poppins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Poppins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Poppins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Poppins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Poppins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Poppins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Poppins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Poppins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Poppins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Poppins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Poppins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Poppins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Poppins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Poppins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Poppins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Poppins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78238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585409"/>
    <w:rPr>
      <w:rFonts w:ascii="Poppins" w:hAnsi="Poppins" w:cs="Poppins"/>
      <w:sz w:val="20"/>
      <w:szCs w:val="21"/>
    </w:rPr>
  </w:style>
  <w:style w:type="character" w:customStyle="1" w:styleId="MessageHeaderChar">
    <w:name w:val="Message Header Char"/>
    <w:basedOn w:val="DefaultParagraphFont"/>
    <w:link w:val="MessageHeader"/>
    <w:rsid w:val="00782380"/>
    <w:rPr>
      <w:rFonts w:asciiTheme="majorHAnsi" w:eastAsiaTheme="majorEastAsia" w:hAnsiTheme="majorHAnsi" w:cstheme="majorBidi"/>
      <w:shd w:val="pct20" w:color="auto" w:fill="auto"/>
    </w:rPr>
  </w:style>
  <w:style w:type="paragraph" w:customStyle="1" w:styleId="Style1">
    <w:name w:val="Style1"/>
    <w:basedOn w:val="Subtitle"/>
    <w:qFormat/>
    <w:rsid w:val="001008F6"/>
  </w:style>
  <w:style w:type="paragraph" w:customStyle="1" w:styleId="Style2">
    <w:name w:val="Style2"/>
    <w:basedOn w:val="Subtitle"/>
    <w:qFormat/>
    <w:rsid w:val="001008F6"/>
  </w:style>
  <w:style w:type="paragraph" w:styleId="Header">
    <w:name w:val="header"/>
    <w:basedOn w:val="Normal"/>
    <w:link w:val="HeaderChar"/>
    <w:uiPriority w:val="99"/>
    <w:unhideWhenUsed/>
    <w:rsid w:val="00D951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513E"/>
  </w:style>
  <w:style w:type="paragraph" w:styleId="Footer">
    <w:name w:val="footer"/>
    <w:basedOn w:val="Normal"/>
    <w:link w:val="FooterChar"/>
    <w:uiPriority w:val="99"/>
    <w:unhideWhenUsed/>
    <w:rsid w:val="00D9513E"/>
    <w:pPr>
      <w:tabs>
        <w:tab w:val="center" w:pos="4680"/>
        <w:tab w:val="right" w:pos="9360"/>
      </w:tabs>
      <w:spacing w:after="0"/>
    </w:pPr>
    <w:rPr>
      <w:rFonts w:ascii="Tahoma" w:hAnsi="Tahoma"/>
      <w:color w:val="981E32"/>
    </w:rPr>
  </w:style>
  <w:style w:type="character" w:customStyle="1" w:styleId="FooterCha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type="paragraph" w:styleId="NoSpacing">
    <w:name w:val="No Spacing"/>
    <w:uiPriority w:val="1"/>
    <w:qFormat/>
    <w:rsid w:val="00D9513E"/>
    <w:pPr>
      <w:spacing w:after="0"/>
    </w:pPr>
    <w:rPr>
      <w:rFonts w:eastAsiaTheme="minorEastAsia"/>
      <w:sz w:val="22"/>
      <w:szCs w:val="22"/>
      <w:lang w:eastAsia="zh-CN"/>
    </w:rPr>
  </w:style>
  <w:style w:type="character" w:styleId="PageNumber">
    <w:name w:val="page number"/>
    <w:basedOn w:val="DefaultParagraphFont"/>
    <w:semiHidden/>
    <w:unhideWhenUsed/>
    <w:rsid w:val="00206F33"/>
  </w:style>
  <w:style w:type="table" w:styleId="TableGrid">
    <w:name w:val="Table Grid"/>
    <w:basedOn w:val="TableNormal"/>
    <w:rsid w:val="00362C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ateChar">
    <w:name w:val="Date Char"/>
    <w:basedOn w:val="DefaultParagraphFont"/>
    <w:link w:val="Date"/>
    <w:rsid w:val="00E14C24"/>
    <w:rPr>
      <w:rFonts w:ascii="Poppins" w:hAnsi="Poppins" w:cs="Poppins"/>
      <w:b/>
      <w:color w:val="404040" w:themeColor="text1" w:themeTint="B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shingtonsoilhealthinitiativ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6231-C024-4143-9877-D20A6B3A6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2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eroutput</dc:title>
  <dc:subject/>
  <dc:creator>Mcilquham, Molly</dc:creator>
  <cp:keywords/>
  <dc:description/>
  <cp:lastModifiedBy>Ryan, Jadey (AGR)</cp:lastModifiedBy>
  <cp:revision>43</cp:revision>
  <dcterms:created xsi:type="dcterms:W3CDTF">2022-12-29T00:18:00Z</dcterms:created>
  <dcterms:modified xsi:type="dcterms:W3CDTF">2024-01-13T00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